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28112C" w14:textId="77777777" w:rsidR="00356205" w:rsidRDefault="00356205" w:rsidP="00356205">
      <w:pPr>
        <w:spacing w:line="360" w:lineRule="auto"/>
        <w:rPr>
          <w:b/>
          <w:u w:val="single"/>
        </w:rPr>
      </w:pPr>
    </w:p>
    <w:p w14:paraId="2AD1530F" w14:textId="53761B70" w:rsidR="005C578B" w:rsidRDefault="005C578B" w:rsidP="005C578B">
      <w:pPr>
        <w:pStyle w:val="Heading1"/>
        <w:shd w:val="clear" w:color="auto" w:fill="FFFFFF"/>
        <w:spacing w:before="0" w:after="0" w:line="720" w:lineRule="atLeast"/>
        <w:jc w:val="center"/>
        <w:rPr>
          <w:b/>
          <w:bCs/>
          <w:sz w:val="52"/>
          <w:szCs w:val="60"/>
        </w:rPr>
      </w:pPr>
      <w:bookmarkStart w:id="0" w:name="_vkdfzlpijtc0" w:colFirst="0" w:colLast="0"/>
      <w:bookmarkEnd w:id="0"/>
      <w:r w:rsidRPr="005C578B">
        <w:rPr>
          <w:b/>
          <w:bCs/>
          <w:sz w:val="52"/>
          <w:szCs w:val="60"/>
        </w:rPr>
        <w:t>Serverless Data Engineering</w:t>
      </w:r>
    </w:p>
    <w:p w14:paraId="75076AA1" w14:textId="18BC1A75" w:rsidR="005C578B" w:rsidRPr="005C578B" w:rsidRDefault="005C578B" w:rsidP="005C578B">
      <w:pPr>
        <w:jc w:val="center"/>
        <w:rPr>
          <w:b/>
          <w:sz w:val="24"/>
        </w:rPr>
      </w:pPr>
      <w:r w:rsidRPr="005C578B">
        <w:rPr>
          <w:b/>
          <w:sz w:val="24"/>
        </w:rPr>
        <w:t>Boston Rentals Craig</w:t>
      </w:r>
      <w:r>
        <w:rPr>
          <w:b/>
          <w:sz w:val="24"/>
        </w:rPr>
        <w:t>s</w:t>
      </w:r>
      <w:r w:rsidRPr="005C578B">
        <w:rPr>
          <w:b/>
          <w:sz w:val="24"/>
        </w:rPr>
        <w:t>list</w:t>
      </w:r>
    </w:p>
    <w:p w14:paraId="2027A079" w14:textId="0FF6E704" w:rsidR="00356205" w:rsidRDefault="00356205" w:rsidP="00356205">
      <w:pPr>
        <w:pStyle w:val="Heading1"/>
        <w:spacing w:before="0" w:line="240" w:lineRule="auto"/>
        <w:jc w:val="center"/>
      </w:pPr>
    </w:p>
    <w:p w14:paraId="2B44137B" w14:textId="77777777" w:rsidR="00356205" w:rsidRDefault="00356205" w:rsidP="00356205"/>
    <w:p w14:paraId="6DAC2122" w14:textId="77777777" w:rsidR="00356205" w:rsidRPr="00234182" w:rsidRDefault="00356205" w:rsidP="00356205">
      <w:pPr>
        <w:spacing w:line="360" w:lineRule="auto"/>
        <w:rPr>
          <w:b/>
          <w:sz w:val="32"/>
          <w:szCs w:val="36"/>
        </w:rPr>
      </w:pPr>
      <w:r w:rsidRPr="00234182">
        <w:rPr>
          <w:b/>
          <w:sz w:val="32"/>
          <w:szCs w:val="36"/>
        </w:rPr>
        <w:t>DATASET</w:t>
      </w:r>
    </w:p>
    <w:p w14:paraId="7F80122E" w14:textId="650D18C7" w:rsidR="00356205" w:rsidRDefault="00356205" w:rsidP="00356205">
      <w:pPr>
        <w:spacing w:line="360" w:lineRule="auto"/>
      </w:pPr>
      <w:r>
        <w:t xml:space="preserve">Dataset link: </w:t>
      </w:r>
      <w:hyperlink r:id="rId5" w:history="1">
        <w:r w:rsidR="008C1E32">
          <w:rPr>
            <w:rStyle w:val="Hyperlink"/>
          </w:rPr>
          <w:t>https://boston.craigslist.org/search/apa</w:t>
        </w:r>
      </w:hyperlink>
    </w:p>
    <w:p w14:paraId="6F46603A" w14:textId="77777777" w:rsidR="00356205" w:rsidRDefault="00356205" w:rsidP="00356205">
      <w:pPr>
        <w:spacing w:line="360" w:lineRule="auto"/>
      </w:pPr>
    </w:p>
    <w:p w14:paraId="18B431FB" w14:textId="4897FBA5" w:rsidR="00356205" w:rsidRDefault="003644D3" w:rsidP="00356205">
      <w:pPr>
        <w:spacing w:line="360" w:lineRule="auto"/>
      </w:pPr>
      <w:r>
        <w:rPr>
          <w:b/>
          <w:bCs/>
          <w:color w:val="222222"/>
          <w:sz w:val="21"/>
          <w:szCs w:val="21"/>
          <w:shd w:val="clear" w:color="auto" w:fill="FFFFFF"/>
        </w:rPr>
        <w:t>Craigslist</w:t>
      </w:r>
      <w:r>
        <w:rPr>
          <w:color w:val="222222"/>
          <w:sz w:val="21"/>
          <w:szCs w:val="21"/>
          <w:shd w:val="clear" w:color="auto" w:fill="FFFFFF"/>
        </w:rPr>
        <w:t> is an American </w:t>
      </w:r>
      <w:r w:rsidRPr="000A5FB0">
        <w:rPr>
          <w:sz w:val="21"/>
          <w:szCs w:val="21"/>
          <w:shd w:val="clear" w:color="auto" w:fill="FFFFFF"/>
        </w:rPr>
        <w:t>classified advertisements</w:t>
      </w:r>
      <w:r>
        <w:rPr>
          <w:color w:val="222222"/>
          <w:sz w:val="21"/>
          <w:szCs w:val="21"/>
          <w:shd w:val="clear" w:color="auto" w:fill="FFFFFF"/>
        </w:rPr>
        <w:t> website with sections devoted to jobs, housing, for sale, items wanted, services, </w:t>
      </w:r>
      <w:r w:rsidRPr="000A5FB0">
        <w:rPr>
          <w:sz w:val="21"/>
          <w:szCs w:val="21"/>
          <w:shd w:val="clear" w:color="auto" w:fill="FFFFFF"/>
        </w:rPr>
        <w:t>community service</w:t>
      </w:r>
      <w:r>
        <w:rPr>
          <w:color w:val="222222"/>
          <w:sz w:val="21"/>
          <w:szCs w:val="21"/>
          <w:shd w:val="clear" w:color="auto" w:fill="FFFFFF"/>
        </w:rPr>
        <w:t>, </w:t>
      </w:r>
      <w:r w:rsidRPr="000A5FB0">
        <w:rPr>
          <w:sz w:val="21"/>
          <w:szCs w:val="21"/>
          <w:shd w:val="clear" w:color="auto" w:fill="FFFFFF"/>
        </w:rPr>
        <w:t>gigs</w:t>
      </w:r>
      <w:r>
        <w:rPr>
          <w:color w:val="222222"/>
          <w:sz w:val="21"/>
          <w:szCs w:val="21"/>
          <w:shd w:val="clear" w:color="auto" w:fill="FFFFFF"/>
        </w:rPr>
        <w:t>, </w:t>
      </w:r>
      <w:r w:rsidRPr="000A5FB0">
        <w:rPr>
          <w:sz w:val="21"/>
          <w:szCs w:val="21"/>
          <w:shd w:val="clear" w:color="auto" w:fill="FFFFFF"/>
        </w:rPr>
        <w:t>résumés</w:t>
      </w:r>
      <w:r>
        <w:rPr>
          <w:color w:val="222222"/>
          <w:sz w:val="21"/>
          <w:szCs w:val="21"/>
          <w:shd w:val="clear" w:color="auto" w:fill="FFFFFF"/>
        </w:rPr>
        <w:t>, and discussion forums.</w:t>
      </w:r>
      <w:r>
        <w:rPr>
          <w:color w:val="222222"/>
          <w:sz w:val="21"/>
          <w:szCs w:val="21"/>
          <w:shd w:val="clear" w:color="auto" w:fill="FFFFFF"/>
        </w:rPr>
        <w:br/>
        <w:t>The section of data that is being used is housing. The chunk of data that we are concentrating on is to retrieve the listings based on number of bedrooms, price and square feet.</w:t>
      </w:r>
    </w:p>
    <w:p w14:paraId="7025B760" w14:textId="7269EED3" w:rsidR="00356205" w:rsidRDefault="00356205" w:rsidP="008C0C93">
      <w:pPr>
        <w:pStyle w:val="Heading1"/>
        <w:spacing w:line="360" w:lineRule="auto"/>
        <w:rPr>
          <w:rFonts w:ascii="Georgia" w:eastAsia="Georgia" w:hAnsi="Georgia" w:cs="Georgia"/>
          <w:b/>
        </w:rPr>
      </w:pPr>
      <w:bookmarkStart w:id="1" w:name="_pbh0kwvij1h3" w:colFirst="0" w:colLast="0"/>
      <w:bookmarkEnd w:id="1"/>
      <w:r>
        <w:rPr>
          <w:rFonts w:ascii="Georgia" w:eastAsia="Georgia" w:hAnsi="Georgia" w:cs="Georgia"/>
          <w:b/>
        </w:rPr>
        <w:t>PROJECT GOALS</w:t>
      </w:r>
    </w:p>
    <w:p w14:paraId="64FC0B1D" w14:textId="52BCFB49" w:rsidR="00680E1F" w:rsidRPr="00680E1F" w:rsidRDefault="00680E1F" w:rsidP="00680E1F">
      <w:pPr>
        <w:numPr>
          <w:ilvl w:val="0"/>
          <w:numId w:val="2"/>
        </w:numPr>
        <w:spacing w:line="360" w:lineRule="auto"/>
        <w:ind w:left="360"/>
      </w:pPr>
      <w:r>
        <w:t>Scrape data from Craigslist</w:t>
      </w:r>
      <w:r w:rsidR="00DC1B44">
        <w:t xml:space="preserve"> for housing based on Neighborhood.</w:t>
      </w:r>
    </w:p>
    <w:p w14:paraId="71F8D36F" w14:textId="0F3A53B7" w:rsidR="00356205" w:rsidRDefault="00356205" w:rsidP="00356205">
      <w:pPr>
        <w:numPr>
          <w:ilvl w:val="0"/>
          <w:numId w:val="2"/>
        </w:numPr>
        <w:spacing w:line="360" w:lineRule="auto"/>
        <w:ind w:left="360"/>
      </w:pPr>
      <w:r>
        <w:t>Create a pipeline for Data Extraction,</w:t>
      </w:r>
      <w:r w:rsidR="008C0C93">
        <w:t xml:space="preserve"> </w:t>
      </w:r>
      <w:r>
        <w:t>Ingestion and Inference</w:t>
      </w:r>
    </w:p>
    <w:p w14:paraId="71D44960" w14:textId="77777777" w:rsidR="00356205" w:rsidRDefault="00356205" w:rsidP="00356205">
      <w:pPr>
        <w:numPr>
          <w:ilvl w:val="0"/>
          <w:numId w:val="2"/>
        </w:numPr>
        <w:spacing w:line="360" w:lineRule="auto"/>
        <w:ind w:left="360"/>
      </w:pPr>
      <w:r>
        <w:t>Visualize the insights from the Data using QuickSight</w:t>
      </w:r>
    </w:p>
    <w:p w14:paraId="3AB3185F" w14:textId="77777777" w:rsidR="00DC1B44" w:rsidRDefault="00DC1B44" w:rsidP="00356205">
      <w:pPr>
        <w:pStyle w:val="Heading1"/>
        <w:spacing w:line="360" w:lineRule="auto"/>
        <w:rPr>
          <w:b/>
        </w:rPr>
      </w:pPr>
      <w:bookmarkStart w:id="2" w:name="_t6bmemxir3gx" w:colFirst="0" w:colLast="0"/>
      <w:bookmarkEnd w:id="2"/>
    </w:p>
    <w:p w14:paraId="11F9FF0A" w14:textId="3700F490" w:rsidR="00356205" w:rsidRDefault="00356205" w:rsidP="00356205">
      <w:pPr>
        <w:pStyle w:val="Heading1"/>
        <w:spacing w:line="360" w:lineRule="auto"/>
      </w:pPr>
      <w:r>
        <w:rPr>
          <w:b/>
        </w:rPr>
        <w:t>DATA PIPELINE</w:t>
      </w:r>
    </w:p>
    <w:p w14:paraId="3EB9CCAB" w14:textId="28182C8B" w:rsidR="00356205" w:rsidRDefault="00596D21" w:rsidP="00356205">
      <w:r>
        <w:rPr>
          <w:noProof/>
        </w:rPr>
        <w:drawing>
          <wp:inline distT="0" distB="0" distL="0" distR="0" wp14:anchorId="6103578E" wp14:editId="69777D8B">
            <wp:extent cx="5943600" cy="38982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898265"/>
                    </a:xfrm>
                    <a:prstGeom prst="rect">
                      <a:avLst/>
                    </a:prstGeom>
                  </pic:spPr>
                </pic:pic>
              </a:graphicData>
            </a:graphic>
          </wp:inline>
        </w:drawing>
      </w:r>
    </w:p>
    <w:p w14:paraId="42718B51" w14:textId="06F10B57" w:rsidR="00596D21" w:rsidRDefault="00596D21" w:rsidP="00356205"/>
    <w:p w14:paraId="684CAE24" w14:textId="60C19B5B" w:rsidR="00596D21" w:rsidRDefault="00596D21" w:rsidP="00356205"/>
    <w:p w14:paraId="7E71CAB2" w14:textId="1664A904" w:rsidR="00596D21" w:rsidRPr="00F055CE" w:rsidRDefault="00596D21" w:rsidP="00356205">
      <w:pPr>
        <w:rPr>
          <w:b/>
          <w:sz w:val="28"/>
        </w:rPr>
      </w:pPr>
      <w:r w:rsidRPr="00F055CE">
        <w:rPr>
          <w:b/>
          <w:sz w:val="28"/>
        </w:rPr>
        <w:t xml:space="preserve">Technologies used: </w:t>
      </w:r>
    </w:p>
    <w:p w14:paraId="741BFB16" w14:textId="7269DDFA" w:rsidR="00596D21" w:rsidRDefault="00596D21" w:rsidP="00F055CE">
      <w:pPr>
        <w:pStyle w:val="ListParagraph"/>
        <w:numPr>
          <w:ilvl w:val="0"/>
          <w:numId w:val="4"/>
        </w:numPr>
      </w:pPr>
      <w:r>
        <w:t>Python</w:t>
      </w:r>
    </w:p>
    <w:p w14:paraId="6275A605" w14:textId="42C8920F" w:rsidR="007F1FAA" w:rsidRDefault="007F1FAA" w:rsidP="00F055CE">
      <w:pPr>
        <w:pStyle w:val="ListParagraph"/>
        <w:numPr>
          <w:ilvl w:val="0"/>
          <w:numId w:val="4"/>
        </w:numPr>
      </w:pPr>
      <w:r>
        <w:t xml:space="preserve">AWS </w:t>
      </w:r>
      <w:r w:rsidR="006475B7">
        <w:t>Lambda</w:t>
      </w:r>
    </w:p>
    <w:p w14:paraId="372680FD" w14:textId="330B8211" w:rsidR="00596D21" w:rsidRDefault="00596D21" w:rsidP="00F055CE">
      <w:pPr>
        <w:pStyle w:val="ListParagraph"/>
        <w:numPr>
          <w:ilvl w:val="0"/>
          <w:numId w:val="4"/>
        </w:numPr>
      </w:pPr>
      <w:r>
        <w:t>AWS GLUE</w:t>
      </w:r>
      <w:bookmarkStart w:id="3" w:name="_GoBack"/>
    </w:p>
    <w:bookmarkEnd w:id="3"/>
    <w:p w14:paraId="5B89A0EA" w14:textId="0B7CBF71" w:rsidR="00596D21" w:rsidRDefault="00596D21" w:rsidP="00F055CE">
      <w:pPr>
        <w:pStyle w:val="ListParagraph"/>
        <w:numPr>
          <w:ilvl w:val="0"/>
          <w:numId w:val="4"/>
        </w:numPr>
      </w:pPr>
      <w:r>
        <w:t>AWS ATHENA</w:t>
      </w:r>
    </w:p>
    <w:p w14:paraId="4BC919D5" w14:textId="707A41E4" w:rsidR="00596D21" w:rsidRDefault="00596D21" w:rsidP="00F055CE">
      <w:pPr>
        <w:pStyle w:val="ListParagraph"/>
        <w:numPr>
          <w:ilvl w:val="0"/>
          <w:numId w:val="4"/>
        </w:numPr>
      </w:pPr>
      <w:r>
        <w:t>AWS Quick Sight</w:t>
      </w:r>
    </w:p>
    <w:p w14:paraId="78ED9223" w14:textId="77777777" w:rsidR="00356205" w:rsidRDefault="00356205" w:rsidP="00356205">
      <w:pPr>
        <w:rPr>
          <w:b/>
        </w:rPr>
      </w:pPr>
    </w:p>
    <w:p w14:paraId="4D0C36A2" w14:textId="77777777" w:rsidR="00356205" w:rsidRDefault="00356205" w:rsidP="00356205">
      <w:pPr>
        <w:pStyle w:val="Heading2"/>
      </w:pPr>
      <w:bookmarkStart w:id="4" w:name="_s2r5rkw70acm" w:colFirst="0" w:colLast="0"/>
      <w:bookmarkEnd w:id="4"/>
      <w:r>
        <w:t>STEP - 1 : Data Scraping</w:t>
      </w:r>
    </w:p>
    <w:p w14:paraId="6898D0AC" w14:textId="073E0C48" w:rsidR="00356205" w:rsidRDefault="00356205" w:rsidP="00356205">
      <w:pPr>
        <w:numPr>
          <w:ilvl w:val="0"/>
          <w:numId w:val="3"/>
        </w:numPr>
        <w:spacing w:line="360" w:lineRule="auto"/>
      </w:pPr>
      <w:r>
        <w:t xml:space="preserve">The data set was programmatically downloaded from </w:t>
      </w:r>
      <w:r w:rsidR="007F1FAA">
        <w:t>Craigslist</w:t>
      </w:r>
    </w:p>
    <w:p w14:paraId="498A3EEF" w14:textId="77777777" w:rsidR="00356205" w:rsidRDefault="00356205" w:rsidP="00356205">
      <w:pPr>
        <w:numPr>
          <w:ilvl w:val="0"/>
          <w:numId w:val="3"/>
        </w:numPr>
        <w:spacing w:line="360" w:lineRule="auto"/>
      </w:pPr>
      <w:r>
        <w:t>Beautiful Soup is used to scrape data into S3 with AWS LAMBDA as a compute service</w:t>
      </w:r>
    </w:p>
    <w:p w14:paraId="579D389B" w14:textId="77777777" w:rsidR="00356205" w:rsidRDefault="00356205" w:rsidP="00356205">
      <w:pPr>
        <w:numPr>
          <w:ilvl w:val="0"/>
          <w:numId w:val="3"/>
        </w:numPr>
        <w:spacing w:line="360" w:lineRule="auto"/>
      </w:pPr>
      <w:r>
        <w:lastRenderedPageBreak/>
        <w:t xml:space="preserve">The zipped files are then extracted and pushed to a </w:t>
      </w:r>
      <w:r>
        <w:rPr>
          <w:b/>
        </w:rPr>
        <w:t xml:space="preserve">Landing S3 Bucket </w:t>
      </w:r>
      <w:r>
        <w:t>which serves as the source for the processing aspect of the pipeline</w:t>
      </w:r>
    </w:p>
    <w:p w14:paraId="45916DB9" w14:textId="77777777" w:rsidR="00356205" w:rsidRDefault="00356205" w:rsidP="00356205">
      <w:pPr>
        <w:spacing w:line="360" w:lineRule="auto"/>
      </w:pPr>
    </w:p>
    <w:p w14:paraId="772B1CC2" w14:textId="77777777" w:rsidR="00356205" w:rsidRDefault="00356205" w:rsidP="00356205">
      <w:pPr>
        <w:pStyle w:val="Heading2"/>
      </w:pPr>
      <w:bookmarkStart w:id="5" w:name="_k25iz93djnwe" w:colFirst="0" w:colLast="0"/>
      <w:bookmarkEnd w:id="5"/>
      <w:r>
        <w:t>STEP - 2 : Data Pre-Processing</w:t>
      </w:r>
    </w:p>
    <w:p w14:paraId="4BFB346A" w14:textId="77777777" w:rsidR="00356205" w:rsidRDefault="00356205" w:rsidP="00356205">
      <w:pPr>
        <w:numPr>
          <w:ilvl w:val="0"/>
          <w:numId w:val="1"/>
        </w:numPr>
        <w:spacing w:line="360" w:lineRule="auto"/>
      </w:pPr>
      <w:r>
        <w:t>Used AWS Glue for Cleaning and Transformation of the data</w:t>
      </w:r>
    </w:p>
    <w:p w14:paraId="7F169CBF" w14:textId="4D9787F4" w:rsidR="00356205" w:rsidRDefault="00356205" w:rsidP="00356205">
      <w:pPr>
        <w:numPr>
          <w:ilvl w:val="0"/>
          <w:numId w:val="1"/>
        </w:numPr>
        <w:spacing w:line="360" w:lineRule="auto"/>
      </w:pPr>
      <w:r>
        <w:t xml:space="preserve">The raw data </w:t>
      </w:r>
      <w:r w:rsidR="007F1FAA">
        <w:t xml:space="preserve">has 8 Columns </w:t>
      </w:r>
    </w:p>
    <w:p w14:paraId="21884E37" w14:textId="77777777" w:rsidR="00356205" w:rsidRDefault="00356205" w:rsidP="00356205">
      <w:pPr>
        <w:numPr>
          <w:ilvl w:val="0"/>
          <w:numId w:val="1"/>
        </w:numPr>
        <w:spacing w:line="360" w:lineRule="auto"/>
      </w:pPr>
      <w:r>
        <w:t xml:space="preserve">Transformed and cleansed data is written to S3 bucket using ETL job into Parquet format </w:t>
      </w:r>
    </w:p>
    <w:p w14:paraId="052D4D28" w14:textId="77777777" w:rsidR="00356205" w:rsidRDefault="00356205" w:rsidP="00356205">
      <w:pPr>
        <w:numPr>
          <w:ilvl w:val="0"/>
          <w:numId w:val="1"/>
        </w:numPr>
        <w:spacing w:line="360" w:lineRule="auto"/>
      </w:pPr>
      <w:r>
        <w:t>AWS Crawler is being used to read data from S3 to Athena</w:t>
      </w:r>
    </w:p>
    <w:p w14:paraId="2AEBA843" w14:textId="39A59326" w:rsidR="00356205" w:rsidRDefault="00356205" w:rsidP="00433C91">
      <w:pPr>
        <w:pStyle w:val="Heading2"/>
      </w:pPr>
      <w:bookmarkStart w:id="6" w:name="_z8ei51i8v9yj" w:colFirst="0" w:colLast="0"/>
      <w:bookmarkEnd w:id="6"/>
      <w:r>
        <w:t>STEP - 3 : Visualizations using AWS QuickSight</w:t>
      </w:r>
    </w:p>
    <w:p w14:paraId="2DA2E536" w14:textId="77777777" w:rsidR="00356205" w:rsidRDefault="00356205" w:rsidP="00356205">
      <w:pPr>
        <w:numPr>
          <w:ilvl w:val="0"/>
          <w:numId w:val="1"/>
        </w:numPr>
        <w:spacing w:line="360" w:lineRule="auto"/>
      </w:pPr>
      <w:r>
        <w:t>We have used QuickSight to visualize some important features for the end users</w:t>
      </w:r>
    </w:p>
    <w:p w14:paraId="5D401E69" w14:textId="200AF80A" w:rsidR="00356205" w:rsidRDefault="00356205" w:rsidP="00356205">
      <w:pPr>
        <w:numPr>
          <w:ilvl w:val="0"/>
          <w:numId w:val="1"/>
        </w:numPr>
        <w:spacing w:line="360" w:lineRule="auto"/>
      </w:pPr>
      <w:r>
        <w:t xml:space="preserve">Users get detailed insights from the Dashboards </w:t>
      </w:r>
    </w:p>
    <w:p w14:paraId="5FDA6C4D" w14:textId="5979A98D" w:rsidR="00433C91" w:rsidRDefault="00433C91" w:rsidP="00433C91">
      <w:pPr>
        <w:spacing w:line="360" w:lineRule="auto"/>
      </w:pPr>
    </w:p>
    <w:p w14:paraId="515BE402" w14:textId="36B6C02D" w:rsidR="00CB1CAA" w:rsidRDefault="007F1FAA" w:rsidP="00A97A5D">
      <w:pPr>
        <w:pStyle w:val="Heading2"/>
      </w:pPr>
      <w:r>
        <w:t xml:space="preserve">STEP - </w:t>
      </w:r>
      <w:r>
        <w:t>4</w:t>
      </w:r>
      <w:r>
        <w:t xml:space="preserve"> : </w:t>
      </w:r>
      <w:r>
        <w:t>Analysis on Visu</w:t>
      </w:r>
      <w:r w:rsidR="00A97A5D">
        <w:t>al</w:t>
      </w:r>
      <w:r>
        <w:t>ization</w:t>
      </w:r>
    </w:p>
    <w:p w14:paraId="3854CF59" w14:textId="6382D3D3" w:rsidR="00CB1CAA" w:rsidRDefault="00CB1CAA" w:rsidP="00CB1CAA">
      <w:pPr>
        <w:pStyle w:val="ListParagraph"/>
        <w:numPr>
          <w:ilvl w:val="0"/>
          <w:numId w:val="5"/>
        </w:numPr>
        <w:spacing w:line="360" w:lineRule="auto"/>
      </w:pPr>
      <w:r>
        <w:t>Count of Records by Neighborhood</w:t>
      </w:r>
    </w:p>
    <w:p w14:paraId="2D052F61" w14:textId="0B056D5B" w:rsidR="00CB1CAA" w:rsidRDefault="00CB1CAA" w:rsidP="00CB1CAA">
      <w:pPr>
        <w:pStyle w:val="ListParagraph"/>
        <w:spacing w:line="360" w:lineRule="auto"/>
        <w:ind w:left="1440"/>
      </w:pPr>
      <w:r>
        <w:t>The visualization shows number of listings for each neighborhood.</w:t>
      </w:r>
    </w:p>
    <w:p w14:paraId="1C68BFF5" w14:textId="7998CCE1" w:rsidR="00CB1CAA" w:rsidRDefault="00CB1CAA" w:rsidP="00433C91">
      <w:pPr>
        <w:spacing w:line="360" w:lineRule="auto"/>
      </w:pPr>
    </w:p>
    <w:p w14:paraId="75F8BA63" w14:textId="77777777" w:rsidR="00CB1CAA" w:rsidRDefault="00CB1CAA" w:rsidP="00433C91">
      <w:pPr>
        <w:spacing w:line="360" w:lineRule="auto"/>
      </w:pPr>
    </w:p>
    <w:p w14:paraId="1C51780B" w14:textId="7DB40C77" w:rsidR="00356205" w:rsidRDefault="00666AEC" w:rsidP="00356205">
      <w:pPr>
        <w:spacing w:line="360" w:lineRule="auto"/>
        <w:rPr>
          <w:b/>
        </w:rPr>
      </w:pPr>
      <w:bookmarkStart w:id="7" w:name="_5r1i53k2kdaq" w:colFirst="0" w:colLast="0"/>
      <w:bookmarkEnd w:id="7"/>
      <w:r>
        <w:rPr>
          <w:noProof/>
        </w:rPr>
        <w:lastRenderedPageBreak/>
        <w:drawing>
          <wp:inline distT="0" distB="0" distL="0" distR="0" wp14:anchorId="2E5B8BCC" wp14:editId="623A9D5E">
            <wp:extent cx="5943600" cy="39833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983355"/>
                    </a:xfrm>
                    <a:prstGeom prst="rect">
                      <a:avLst/>
                    </a:prstGeom>
                  </pic:spPr>
                </pic:pic>
              </a:graphicData>
            </a:graphic>
          </wp:inline>
        </w:drawing>
      </w:r>
    </w:p>
    <w:p w14:paraId="7F4F31F4" w14:textId="177ACFD8" w:rsidR="00666AEC" w:rsidRDefault="00666AEC" w:rsidP="00356205">
      <w:pPr>
        <w:spacing w:line="360" w:lineRule="auto"/>
        <w:rPr>
          <w:b/>
        </w:rPr>
      </w:pPr>
    </w:p>
    <w:p w14:paraId="5D844132" w14:textId="35C6100E" w:rsidR="00666AEC" w:rsidRDefault="00666AEC" w:rsidP="00356205">
      <w:pPr>
        <w:spacing w:line="360" w:lineRule="auto"/>
        <w:rPr>
          <w:b/>
        </w:rPr>
      </w:pPr>
    </w:p>
    <w:p w14:paraId="0A62AA5A" w14:textId="062DFA31" w:rsidR="00666AEC" w:rsidRDefault="00666AEC" w:rsidP="00356205">
      <w:pPr>
        <w:spacing w:line="360" w:lineRule="auto"/>
        <w:rPr>
          <w:b/>
        </w:rPr>
      </w:pPr>
    </w:p>
    <w:p w14:paraId="01683B8A" w14:textId="4A778A02" w:rsidR="00FE0354" w:rsidRDefault="00FE0354" w:rsidP="009E0EB2">
      <w:pPr>
        <w:pStyle w:val="ListParagraph"/>
        <w:numPr>
          <w:ilvl w:val="0"/>
          <w:numId w:val="5"/>
        </w:numPr>
        <w:spacing w:line="360" w:lineRule="auto"/>
      </w:pPr>
      <w:r>
        <w:t>Count of Records by</w:t>
      </w:r>
      <w:r>
        <w:t xml:space="preserve"> Datetime</w:t>
      </w:r>
    </w:p>
    <w:p w14:paraId="16C0C1A0" w14:textId="42B321FA" w:rsidR="00FE0354" w:rsidRDefault="00FE0354" w:rsidP="00FE0354">
      <w:pPr>
        <w:pStyle w:val="ListParagraph"/>
        <w:spacing w:line="360" w:lineRule="auto"/>
        <w:ind w:left="1440"/>
      </w:pPr>
      <w:r>
        <w:t>The visualization shows number of listings</w:t>
      </w:r>
      <w:r>
        <w:t xml:space="preserve"> based on Date</w:t>
      </w:r>
      <w:r>
        <w:t>.</w:t>
      </w:r>
      <w:r w:rsidR="00D12087">
        <w:t xml:space="preserve"> </w:t>
      </w:r>
    </w:p>
    <w:p w14:paraId="6D2B4916" w14:textId="3C27001C" w:rsidR="00D12087" w:rsidRDefault="00D12087" w:rsidP="00FE0354">
      <w:pPr>
        <w:pStyle w:val="ListParagraph"/>
        <w:spacing w:line="360" w:lineRule="auto"/>
        <w:ind w:left="1440"/>
      </w:pPr>
      <w:r>
        <w:t xml:space="preserve">The number of listings </w:t>
      </w:r>
      <w:proofErr w:type="gramStart"/>
      <w:r>
        <w:t>are</w:t>
      </w:r>
      <w:proofErr w:type="gramEnd"/>
      <w:r>
        <w:t xml:space="preserve"> higher in the month of January.</w:t>
      </w:r>
    </w:p>
    <w:p w14:paraId="2CE3E5D2" w14:textId="3DF46FB9" w:rsidR="00666AEC" w:rsidRDefault="00666AEC" w:rsidP="00356205">
      <w:pPr>
        <w:spacing w:line="360" w:lineRule="auto"/>
        <w:rPr>
          <w:b/>
        </w:rPr>
      </w:pPr>
    </w:p>
    <w:p w14:paraId="656EDC27" w14:textId="580266AC" w:rsidR="00666AEC" w:rsidRDefault="00666AEC" w:rsidP="00356205">
      <w:pPr>
        <w:spacing w:line="360" w:lineRule="auto"/>
        <w:rPr>
          <w:b/>
        </w:rPr>
      </w:pPr>
      <w:r>
        <w:rPr>
          <w:noProof/>
        </w:rPr>
        <w:lastRenderedPageBreak/>
        <w:drawing>
          <wp:inline distT="0" distB="0" distL="0" distR="0" wp14:anchorId="2EAB3127" wp14:editId="67A257DA">
            <wp:extent cx="5943600" cy="40043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004310"/>
                    </a:xfrm>
                    <a:prstGeom prst="rect">
                      <a:avLst/>
                    </a:prstGeom>
                  </pic:spPr>
                </pic:pic>
              </a:graphicData>
            </a:graphic>
          </wp:inline>
        </w:drawing>
      </w:r>
    </w:p>
    <w:p w14:paraId="6F29BF8E" w14:textId="64BB3B64" w:rsidR="00E33852" w:rsidRDefault="00E33852" w:rsidP="00356205">
      <w:pPr>
        <w:spacing w:line="360" w:lineRule="auto"/>
        <w:rPr>
          <w:b/>
        </w:rPr>
      </w:pPr>
    </w:p>
    <w:p w14:paraId="7DE24FF4" w14:textId="6E2241AB" w:rsidR="00A04D00" w:rsidRDefault="00A04D00" w:rsidP="00356205">
      <w:pPr>
        <w:spacing w:line="360" w:lineRule="auto"/>
        <w:rPr>
          <w:b/>
        </w:rPr>
      </w:pPr>
    </w:p>
    <w:p w14:paraId="73060A74" w14:textId="77777777" w:rsidR="00A04D00" w:rsidRDefault="00A04D00" w:rsidP="00A04D00">
      <w:pPr>
        <w:spacing w:line="360" w:lineRule="auto"/>
        <w:rPr>
          <w:b/>
        </w:rPr>
      </w:pPr>
    </w:p>
    <w:p w14:paraId="49CBEC97" w14:textId="48BA5922" w:rsidR="00A04D00" w:rsidRDefault="00647300" w:rsidP="00A04D00">
      <w:pPr>
        <w:pStyle w:val="ListParagraph"/>
        <w:numPr>
          <w:ilvl w:val="0"/>
          <w:numId w:val="5"/>
        </w:numPr>
        <w:spacing w:line="360" w:lineRule="auto"/>
      </w:pPr>
      <w:r>
        <w:t>HeatMap of the listings based on the number of bedrooms</w:t>
      </w:r>
    </w:p>
    <w:p w14:paraId="4EB58E5E" w14:textId="43763B92" w:rsidR="00A04D00" w:rsidRDefault="00A04D00" w:rsidP="00647300">
      <w:pPr>
        <w:pStyle w:val="ListParagraph"/>
        <w:spacing w:line="360" w:lineRule="auto"/>
        <w:ind w:left="1440"/>
      </w:pPr>
      <w:r>
        <w:t xml:space="preserve">The visualization shows </w:t>
      </w:r>
      <w:r w:rsidR="00647300">
        <w:t>count of records based on the number of bedrooms.</w:t>
      </w:r>
    </w:p>
    <w:p w14:paraId="29D825D5" w14:textId="79C2108E" w:rsidR="00D23A96" w:rsidRDefault="00D23A96" w:rsidP="00647300">
      <w:pPr>
        <w:pStyle w:val="ListParagraph"/>
        <w:spacing w:line="360" w:lineRule="auto"/>
        <w:ind w:left="1440"/>
      </w:pPr>
      <w:r>
        <w:t>The number of listings for the 2 Bedrooms are highest and 6 bedrooms are least.</w:t>
      </w:r>
    </w:p>
    <w:p w14:paraId="333E2B0B" w14:textId="77777777" w:rsidR="00A04D00" w:rsidRDefault="00A04D00" w:rsidP="00356205">
      <w:pPr>
        <w:spacing w:line="360" w:lineRule="auto"/>
        <w:rPr>
          <w:b/>
        </w:rPr>
      </w:pPr>
    </w:p>
    <w:p w14:paraId="2571D5E5" w14:textId="22695773" w:rsidR="00E33852" w:rsidRDefault="00E33852" w:rsidP="00356205">
      <w:pPr>
        <w:spacing w:line="360" w:lineRule="auto"/>
        <w:rPr>
          <w:b/>
        </w:rPr>
      </w:pPr>
      <w:r>
        <w:rPr>
          <w:noProof/>
        </w:rPr>
        <w:lastRenderedPageBreak/>
        <w:drawing>
          <wp:inline distT="0" distB="0" distL="0" distR="0" wp14:anchorId="4AF364B0" wp14:editId="10C1083C">
            <wp:extent cx="5943600" cy="3968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968750"/>
                    </a:xfrm>
                    <a:prstGeom prst="rect">
                      <a:avLst/>
                    </a:prstGeom>
                  </pic:spPr>
                </pic:pic>
              </a:graphicData>
            </a:graphic>
          </wp:inline>
        </w:drawing>
      </w:r>
    </w:p>
    <w:p w14:paraId="3E4C902C" w14:textId="22146C60" w:rsidR="00E55CFA" w:rsidRDefault="00E55CFA" w:rsidP="00356205">
      <w:pPr>
        <w:spacing w:line="360" w:lineRule="auto"/>
        <w:rPr>
          <w:b/>
        </w:rPr>
      </w:pPr>
    </w:p>
    <w:p w14:paraId="048E5354" w14:textId="631F76AF" w:rsidR="00915775" w:rsidRDefault="00915775" w:rsidP="00356205">
      <w:pPr>
        <w:spacing w:line="360" w:lineRule="auto"/>
        <w:rPr>
          <w:b/>
        </w:rPr>
      </w:pPr>
    </w:p>
    <w:p w14:paraId="4919081E" w14:textId="605939FE" w:rsidR="00915775" w:rsidRDefault="00915775" w:rsidP="00356205">
      <w:pPr>
        <w:spacing w:line="360" w:lineRule="auto"/>
        <w:rPr>
          <w:b/>
        </w:rPr>
      </w:pPr>
    </w:p>
    <w:p w14:paraId="5A12AFF8" w14:textId="19F5B01C" w:rsidR="00915775" w:rsidRDefault="00915775" w:rsidP="00356205">
      <w:pPr>
        <w:spacing w:line="360" w:lineRule="auto"/>
        <w:rPr>
          <w:b/>
        </w:rPr>
      </w:pPr>
    </w:p>
    <w:p w14:paraId="0BD27CCB" w14:textId="55C0FD83" w:rsidR="00915775" w:rsidRDefault="00EB2948" w:rsidP="00915775">
      <w:pPr>
        <w:pStyle w:val="ListParagraph"/>
        <w:numPr>
          <w:ilvl w:val="0"/>
          <w:numId w:val="5"/>
        </w:numPr>
        <w:spacing w:line="360" w:lineRule="auto"/>
      </w:pPr>
      <w:r>
        <w:t>Average of Price by Neighborhood and Bedroom</w:t>
      </w:r>
    </w:p>
    <w:p w14:paraId="250A2A67" w14:textId="138B72F3" w:rsidR="00915775" w:rsidRDefault="00915775" w:rsidP="00915775">
      <w:pPr>
        <w:pStyle w:val="ListParagraph"/>
        <w:spacing w:line="360" w:lineRule="auto"/>
        <w:ind w:left="1440"/>
      </w:pPr>
      <w:r>
        <w:t xml:space="preserve">The visualization shows </w:t>
      </w:r>
      <w:r w:rsidR="00EB2948">
        <w:t xml:space="preserve">average price by Neighborhood and Bedrooms. </w:t>
      </w:r>
      <w:r w:rsidR="00370798">
        <w:br/>
        <w:t>From the graph, Fenway has the highest average price for the rent.</w:t>
      </w:r>
    </w:p>
    <w:p w14:paraId="0171F50C" w14:textId="77777777" w:rsidR="00915775" w:rsidRDefault="00915775" w:rsidP="00356205">
      <w:pPr>
        <w:spacing w:line="360" w:lineRule="auto"/>
        <w:rPr>
          <w:b/>
        </w:rPr>
      </w:pPr>
    </w:p>
    <w:p w14:paraId="3538C446" w14:textId="16498371" w:rsidR="00E55CFA" w:rsidRDefault="00E55CFA" w:rsidP="00356205">
      <w:pPr>
        <w:spacing w:line="360" w:lineRule="auto"/>
        <w:rPr>
          <w:b/>
        </w:rPr>
      </w:pPr>
      <w:r>
        <w:rPr>
          <w:noProof/>
        </w:rPr>
        <w:lastRenderedPageBreak/>
        <w:drawing>
          <wp:inline distT="0" distB="0" distL="0" distR="0" wp14:anchorId="51D70C0E" wp14:editId="2EF8A559">
            <wp:extent cx="5943600" cy="39395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939540"/>
                    </a:xfrm>
                    <a:prstGeom prst="rect">
                      <a:avLst/>
                    </a:prstGeom>
                  </pic:spPr>
                </pic:pic>
              </a:graphicData>
            </a:graphic>
          </wp:inline>
        </w:drawing>
      </w:r>
    </w:p>
    <w:p w14:paraId="1D444033" w14:textId="5E5F9634" w:rsidR="006065A4" w:rsidRDefault="006065A4" w:rsidP="00356205">
      <w:pPr>
        <w:spacing w:line="360" w:lineRule="auto"/>
        <w:rPr>
          <w:b/>
        </w:rPr>
      </w:pPr>
    </w:p>
    <w:p w14:paraId="1940B549" w14:textId="727BAC58" w:rsidR="006065A4" w:rsidRDefault="006065A4" w:rsidP="006065A4">
      <w:pPr>
        <w:pStyle w:val="ListParagraph"/>
        <w:numPr>
          <w:ilvl w:val="0"/>
          <w:numId w:val="9"/>
        </w:numPr>
        <w:spacing w:line="360" w:lineRule="auto"/>
      </w:pPr>
      <w:r>
        <w:t xml:space="preserve">Average of </w:t>
      </w:r>
      <w:r w:rsidR="003B19E9">
        <w:t xml:space="preserve">Sqft </w:t>
      </w:r>
      <w:r>
        <w:t>by Neighborhood and Bedroom</w:t>
      </w:r>
      <w:r w:rsidR="003B19E9">
        <w:t>s</w:t>
      </w:r>
    </w:p>
    <w:p w14:paraId="627776C0" w14:textId="1CB236F6" w:rsidR="006065A4" w:rsidRDefault="006065A4" w:rsidP="006065A4">
      <w:pPr>
        <w:pStyle w:val="ListParagraph"/>
        <w:spacing w:line="360" w:lineRule="auto"/>
        <w:ind w:left="1440"/>
      </w:pPr>
      <w:r>
        <w:t xml:space="preserve">The visualization shows average </w:t>
      </w:r>
      <w:r w:rsidR="003B19E9">
        <w:t xml:space="preserve">sqft </w:t>
      </w:r>
      <w:r>
        <w:t xml:space="preserve">by Neighborhood and Bedrooms. </w:t>
      </w:r>
      <w:r>
        <w:br/>
        <w:t>From the graph,</w:t>
      </w:r>
      <w:r w:rsidR="003B19E9">
        <w:t xml:space="preserve"> there is a listing that has been false information for average square feet for the listing in Roxbury</w:t>
      </w:r>
      <w:r>
        <w:t>.</w:t>
      </w:r>
    </w:p>
    <w:p w14:paraId="14123324" w14:textId="77777777" w:rsidR="006065A4" w:rsidRDefault="006065A4" w:rsidP="00356205">
      <w:pPr>
        <w:spacing w:line="360" w:lineRule="auto"/>
        <w:rPr>
          <w:b/>
        </w:rPr>
      </w:pPr>
    </w:p>
    <w:p w14:paraId="742A43BE" w14:textId="1475B8DA" w:rsidR="00FA394D" w:rsidRDefault="00FA394D" w:rsidP="00356205">
      <w:pPr>
        <w:spacing w:line="360" w:lineRule="auto"/>
        <w:rPr>
          <w:b/>
        </w:rPr>
      </w:pPr>
    </w:p>
    <w:p w14:paraId="03413B2C" w14:textId="6A5751AA" w:rsidR="00FA394D" w:rsidRDefault="003B19E9" w:rsidP="00356205">
      <w:pPr>
        <w:spacing w:line="360" w:lineRule="auto"/>
        <w:rPr>
          <w:b/>
        </w:rPr>
      </w:pPr>
      <w:r>
        <w:rPr>
          <w:noProof/>
        </w:rPr>
        <w:lastRenderedPageBreak/>
        <w:drawing>
          <wp:inline distT="0" distB="0" distL="0" distR="0" wp14:anchorId="32E4CDB6" wp14:editId="70EFFC48">
            <wp:extent cx="6651068" cy="269311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67571" cy="2699796"/>
                    </a:xfrm>
                    <a:prstGeom prst="rect">
                      <a:avLst/>
                    </a:prstGeom>
                  </pic:spPr>
                </pic:pic>
              </a:graphicData>
            </a:graphic>
          </wp:inline>
        </w:drawing>
      </w:r>
    </w:p>
    <w:p w14:paraId="7C76EDDF" w14:textId="77777777" w:rsidR="00356205" w:rsidRDefault="00356205" w:rsidP="00356205">
      <w:pPr>
        <w:pStyle w:val="Heading1"/>
        <w:spacing w:line="360" w:lineRule="auto"/>
      </w:pPr>
      <w:bookmarkStart w:id="8" w:name="_8mqyccpwi4yn" w:colFirst="0" w:colLast="0"/>
      <w:bookmarkEnd w:id="8"/>
    </w:p>
    <w:p w14:paraId="799086D5" w14:textId="77777777" w:rsidR="00356205" w:rsidRDefault="00356205" w:rsidP="00356205"/>
    <w:p w14:paraId="38919F47" w14:textId="77777777" w:rsidR="00356205" w:rsidRDefault="00356205" w:rsidP="00356205"/>
    <w:p w14:paraId="33F820A6" w14:textId="77777777" w:rsidR="000A3E4F" w:rsidRDefault="000A3E4F"/>
    <w:sectPr w:rsidR="000A3E4F">
      <w:headerReference w:type="default" r:id="rId1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EDCD0" w14:textId="77777777" w:rsidR="000C264F" w:rsidRDefault="006475B7">
    <w:pPr>
      <w:jc w:val="center"/>
      <w:rPr>
        <w:b/>
        <w:sz w:val="28"/>
        <w:szCs w:val="28"/>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090DF3"/>
    <w:multiLevelType w:val="hybridMultilevel"/>
    <w:tmpl w:val="FC6200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CA2585"/>
    <w:multiLevelType w:val="hybridMultilevel"/>
    <w:tmpl w:val="2AE4B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993AC1"/>
    <w:multiLevelType w:val="hybridMultilevel"/>
    <w:tmpl w:val="FC6200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133793"/>
    <w:multiLevelType w:val="hybridMultilevel"/>
    <w:tmpl w:val="FC6200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233E10"/>
    <w:multiLevelType w:val="hybridMultilevel"/>
    <w:tmpl w:val="FC6200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A14FC5"/>
    <w:multiLevelType w:val="multilevel"/>
    <w:tmpl w:val="063EDB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F812A54"/>
    <w:multiLevelType w:val="hybridMultilevel"/>
    <w:tmpl w:val="FC6200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D6140A"/>
    <w:multiLevelType w:val="multilevel"/>
    <w:tmpl w:val="D3BEA4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9071E1A"/>
    <w:multiLevelType w:val="multilevel"/>
    <w:tmpl w:val="0D1AEE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5"/>
  </w:num>
  <w:num w:numId="2">
    <w:abstractNumId w:val="7"/>
  </w:num>
  <w:num w:numId="3">
    <w:abstractNumId w:val="8"/>
  </w:num>
  <w:num w:numId="4">
    <w:abstractNumId w:val="1"/>
  </w:num>
  <w:num w:numId="5">
    <w:abstractNumId w:val="6"/>
  </w:num>
  <w:num w:numId="6">
    <w:abstractNumId w:val="2"/>
  </w:num>
  <w:num w:numId="7">
    <w:abstractNumId w:val="4"/>
  </w:num>
  <w:num w:numId="8">
    <w:abstractNumId w:val="0"/>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szCwMDS1sDA0MDJW0lEKTi0uzszPAykwrAUAjOeCaSwAAAA="/>
  </w:docVars>
  <w:rsids>
    <w:rsidRoot w:val="00356205"/>
    <w:rsid w:val="000A3E4F"/>
    <w:rsid w:val="000A5FB0"/>
    <w:rsid w:val="00234182"/>
    <w:rsid w:val="00356205"/>
    <w:rsid w:val="003644D3"/>
    <w:rsid w:val="00370798"/>
    <w:rsid w:val="003B19E9"/>
    <w:rsid w:val="00433C91"/>
    <w:rsid w:val="00596D21"/>
    <w:rsid w:val="005C578B"/>
    <w:rsid w:val="006065A4"/>
    <w:rsid w:val="00647300"/>
    <w:rsid w:val="006475B7"/>
    <w:rsid w:val="00666AEC"/>
    <w:rsid w:val="00680E1F"/>
    <w:rsid w:val="007F1FAA"/>
    <w:rsid w:val="008C0C93"/>
    <w:rsid w:val="008C1E32"/>
    <w:rsid w:val="00915775"/>
    <w:rsid w:val="009E0EB2"/>
    <w:rsid w:val="00A04D00"/>
    <w:rsid w:val="00A97A5D"/>
    <w:rsid w:val="00CB1CAA"/>
    <w:rsid w:val="00D12087"/>
    <w:rsid w:val="00D23A96"/>
    <w:rsid w:val="00DC1B44"/>
    <w:rsid w:val="00E33852"/>
    <w:rsid w:val="00E55CFA"/>
    <w:rsid w:val="00EB2948"/>
    <w:rsid w:val="00F055CE"/>
    <w:rsid w:val="00FA394D"/>
    <w:rsid w:val="00FE0354"/>
    <w:rsid w:val="00FE65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6CEAC9"/>
  <w15:chartTrackingRefBased/>
  <w15:docId w15:val="{5936E12C-E3E7-4DAB-8307-DBA063BC3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6205"/>
    <w:pPr>
      <w:spacing w:after="0" w:line="276" w:lineRule="auto"/>
    </w:pPr>
    <w:rPr>
      <w:rFonts w:ascii="Arial" w:eastAsia="Arial" w:hAnsi="Arial" w:cs="Arial"/>
      <w:lang w:val="en"/>
    </w:rPr>
  </w:style>
  <w:style w:type="paragraph" w:styleId="Heading1">
    <w:name w:val="heading 1"/>
    <w:basedOn w:val="Normal"/>
    <w:next w:val="Normal"/>
    <w:link w:val="Heading1Char"/>
    <w:uiPriority w:val="9"/>
    <w:qFormat/>
    <w:rsid w:val="00356205"/>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rsid w:val="00356205"/>
    <w:pPr>
      <w:keepNext/>
      <w:keepLines/>
      <w:spacing w:before="360" w:after="120"/>
      <w:outlineLvl w:val="1"/>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6205"/>
    <w:rPr>
      <w:rFonts w:ascii="Arial" w:eastAsia="Arial" w:hAnsi="Arial" w:cs="Arial"/>
      <w:sz w:val="40"/>
      <w:szCs w:val="40"/>
      <w:lang w:val="en"/>
    </w:rPr>
  </w:style>
  <w:style w:type="character" w:customStyle="1" w:styleId="Heading2Char">
    <w:name w:val="Heading 2 Char"/>
    <w:basedOn w:val="DefaultParagraphFont"/>
    <w:link w:val="Heading2"/>
    <w:uiPriority w:val="9"/>
    <w:rsid w:val="00356205"/>
    <w:rPr>
      <w:rFonts w:ascii="Arial" w:eastAsia="Arial" w:hAnsi="Arial" w:cs="Arial"/>
      <w:sz w:val="32"/>
      <w:szCs w:val="32"/>
      <w:lang w:val="en"/>
    </w:rPr>
  </w:style>
  <w:style w:type="character" w:styleId="Hyperlink">
    <w:name w:val="Hyperlink"/>
    <w:basedOn w:val="DefaultParagraphFont"/>
    <w:uiPriority w:val="99"/>
    <w:semiHidden/>
    <w:unhideWhenUsed/>
    <w:rsid w:val="008C1E32"/>
    <w:rPr>
      <w:color w:val="0000FF"/>
      <w:u w:val="single"/>
    </w:rPr>
  </w:style>
  <w:style w:type="paragraph" w:styleId="ListParagraph">
    <w:name w:val="List Paragraph"/>
    <w:basedOn w:val="Normal"/>
    <w:uiPriority w:val="34"/>
    <w:qFormat/>
    <w:rsid w:val="00680E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7507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boston.craigslist.org/search/apa"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8</Pages>
  <Words>376</Words>
  <Characters>2145</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sa Rao</dc:creator>
  <cp:keywords/>
  <dc:description/>
  <cp:lastModifiedBy>Manasa Rao</cp:lastModifiedBy>
  <cp:revision>37</cp:revision>
  <cp:lastPrinted>2020-01-13T07:06:00Z</cp:lastPrinted>
  <dcterms:created xsi:type="dcterms:W3CDTF">2020-01-13T05:48:00Z</dcterms:created>
  <dcterms:modified xsi:type="dcterms:W3CDTF">2020-01-13T07:08:00Z</dcterms:modified>
</cp:coreProperties>
</file>